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00150919"/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5E20AE07" w14:textId="77777777" w:rsidR="00F2788E" w:rsidRDefault="00F2788E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F2788E">
        <w:rPr>
          <w:rFonts w:eastAsia="Times New Roman" w:cstheme="minorHAnsi"/>
          <w:b/>
          <w:color w:val="181717"/>
          <w:sz w:val="28"/>
          <w:szCs w:val="28"/>
        </w:rPr>
        <w:t>Chapter 20 – Alignment Diagnosis and Service</w:t>
      </w:r>
    </w:p>
    <w:p w14:paraId="02A6D775" w14:textId="6C42EA3A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  <w:bookmarkEnd w:id="0"/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78F8C568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367DAB">
        <w:t>Purpose of an Alignment, Prealignment Correction Techniques, and Prealignment Checks</w:t>
      </w:r>
      <w:r w:rsidR="00872A55">
        <w:t xml:space="preserve"> </w:t>
      </w:r>
    </w:p>
    <w:p w14:paraId="75EA4534" w14:textId="223AF95D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EA6AEC">
        <w:t>Lead/Pull Memory Steer, Torque Steer, Alignment Specifications, and Alignment Setup Procedures</w:t>
      </w:r>
    </w:p>
    <w:p w14:paraId="72BB0386" w14:textId="2842C98E" w:rsidR="00F6409D" w:rsidRDefault="00F6409D" w:rsidP="004E79EF">
      <w:pPr>
        <w:spacing w:after="0"/>
        <w:ind w:left="450" w:right="-810"/>
      </w:pPr>
      <w:r>
        <w:t xml:space="preserve">3. </w:t>
      </w:r>
      <w:r w:rsidR="00EA6AEC">
        <w:t>Measuring Camber, Caster, SAI, Toe and TOOT, and Specifications Versus Alignment Readings</w:t>
      </w:r>
    </w:p>
    <w:p w14:paraId="253B162B" w14:textId="4EA4CE51" w:rsidR="00EA6AEC" w:rsidRDefault="00EA6AEC" w:rsidP="004E79EF">
      <w:pPr>
        <w:spacing w:after="0"/>
        <w:ind w:left="450" w:right="-810"/>
      </w:pPr>
      <w:r>
        <w:t>4. Checking for Bent Struts, Spindles, or Control Arms</w:t>
      </w:r>
    </w:p>
    <w:p w14:paraId="238BDD75" w14:textId="0D8D66CF" w:rsidR="00665285" w:rsidRDefault="00665285" w:rsidP="004E79EF">
      <w:pPr>
        <w:spacing w:after="0"/>
        <w:ind w:left="450" w:right="-810"/>
      </w:pPr>
      <w:r>
        <w:t xml:space="preserve">5. </w:t>
      </w:r>
      <w:r>
        <w:t xml:space="preserve">Checking </w:t>
      </w:r>
      <w:r>
        <w:t>Frame</w:t>
      </w:r>
      <w:r>
        <w:t xml:space="preserve"> Alignment of</w:t>
      </w:r>
      <w:r>
        <w:t xml:space="preserve"> Front-Wheel-Drive Vehicles, and Types of Alignment</w:t>
      </w:r>
    </w:p>
    <w:p w14:paraId="04ADC8B4" w14:textId="211AF2ED" w:rsidR="00665285" w:rsidRDefault="00665285" w:rsidP="004E79EF">
      <w:pPr>
        <w:spacing w:after="0"/>
        <w:ind w:left="450" w:right="-810"/>
      </w:pPr>
      <w:r>
        <w:t>6. Adjustment Rear Camber</w:t>
      </w:r>
      <w:r w:rsidR="00161814">
        <w:t xml:space="preserve"> and Guidelines for Adjusting Front Camber/SAI and Included Angle</w:t>
      </w:r>
    </w:p>
    <w:p w14:paraId="21E62E77" w14:textId="4F4D923F" w:rsidR="00161814" w:rsidRDefault="00161814" w:rsidP="004E79EF">
      <w:pPr>
        <w:spacing w:after="0"/>
        <w:ind w:left="450" w:right="-810"/>
      </w:pPr>
      <w:r>
        <w:t>7. Front Camber/Caster Adjustment Methods</w:t>
      </w:r>
      <w:r w:rsidR="00A72342">
        <w:t>,</w:t>
      </w:r>
      <w:r>
        <w:t xml:space="preserve"> </w:t>
      </w:r>
      <w:r w:rsidR="00A72342">
        <w:t>Adjusting Front Camber/Caster, and Setting Toe</w:t>
      </w:r>
    </w:p>
    <w:p w14:paraId="6DF06BA7" w14:textId="732DD1C1" w:rsidR="00A72342" w:rsidRDefault="00A72342" w:rsidP="004E79EF">
      <w:pPr>
        <w:spacing w:after="0"/>
        <w:ind w:left="450" w:right="-810"/>
      </w:pPr>
      <w:r>
        <w:t>8. Centering the Steering Wheel and Tolerance Adjustment Procedure</w:t>
      </w:r>
    </w:p>
    <w:p w14:paraId="3FD4D4D2" w14:textId="6A4E5A00" w:rsidR="00A72342" w:rsidRDefault="00A72342" w:rsidP="004E79EF">
      <w:pPr>
        <w:spacing w:after="0"/>
        <w:ind w:left="450" w:right="-810"/>
      </w:pPr>
      <w:r>
        <w:t>9. Aligning Electronic</w:t>
      </w:r>
      <w:r w:rsidR="009C4D9F">
        <w:t>-Suspension Vehicles and Aligning Modified Vehicles</w:t>
      </w:r>
    </w:p>
    <w:p w14:paraId="5ADF91FB" w14:textId="3E6A0B88" w:rsidR="009C4D9F" w:rsidRDefault="009C4D9F" w:rsidP="004E79EF">
      <w:pPr>
        <w:spacing w:after="0"/>
        <w:ind w:left="450" w:right="-810"/>
      </w:pPr>
      <w:r>
        <w:t>10. Hidden Structural Damage Diagnosis and Reset Steering Angle Sensor (SAS)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00578043" w14:textId="6C21B600" w:rsidR="00962C0D" w:rsidRDefault="004E79EF" w:rsidP="00F2788E">
      <w:pPr>
        <w:spacing w:after="0"/>
        <w:ind w:left="446" w:right="-806"/>
      </w:pPr>
      <w:r>
        <w:t xml:space="preserve">1. </w:t>
      </w:r>
      <w:r w:rsidR="00F2788E">
        <w:t>List the various checks that should be performed before aligning a vehicle.</w:t>
      </w:r>
    </w:p>
    <w:p w14:paraId="784BFD24" w14:textId="57850865" w:rsidR="00A57735" w:rsidRDefault="004E79EF" w:rsidP="00F2788E">
      <w:pPr>
        <w:spacing w:after="0"/>
        <w:ind w:left="446" w:right="-806"/>
      </w:pPr>
      <w:r>
        <w:t xml:space="preserve">2. </w:t>
      </w:r>
      <w:r w:rsidR="00F2788E">
        <w:t>Explain the diagnosis of lead, memory steer, and torque steer.</w:t>
      </w:r>
    </w:p>
    <w:p w14:paraId="443CE28F" w14:textId="0D6A909C" w:rsidR="0096734B" w:rsidRDefault="004E79EF" w:rsidP="00872A55">
      <w:pPr>
        <w:spacing w:after="0"/>
        <w:ind w:left="446" w:right="-806"/>
      </w:pPr>
      <w:r>
        <w:t xml:space="preserve">3. </w:t>
      </w:r>
      <w:r w:rsidR="00AC3F65" w:rsidRPr="00AC3F65">
        <w:t>Describe alignment specifications and setup procedures.</w:t>
      </w:r>
    </w:p>
    <w:p w14:paraId="01BF618C" w14:textId="5ADB822F" w:rsidR="00872A55" w:rsidRDefault="004E79EF" w:rsidP="004E79EF">
      <w:pPr>
        <w:spacing w:after="0"/>
        <w:ind w:left="446" w:right="-806"/>
      </w:pPr>
      <w:r>
        <w:t>4</w:t>
      </w:r>
      <w:r w:rsidR="002A1613">
        <w:t xml:space="preserve">. </w:t>
      </w:r>
      <w:r w:rsidR="00AC3F65" w:rsidRPr="00AC3F65">
        <w:t>Discuss how to measure camber, caster, SAI, toe, and TOOT.</w:t>
      </w:r>
    </w:p>
    <w:p w14:paraId="1637DDC0" w14:textId="77777777" w:rsidR="00AC3F65" w:rsidRDefault="00AC3F65" w:rsidP="00AC3F65">
      <w:pPr>
        <w:spacing w:after="0"/>
        <w:ind w:left="446" w:right="-806"/>
      </w:pPr>
      <w:r>
        <w:t xml:space="preserve">5. </w:t>
      </w:r>
      <w:r>
        <w:t>Describe how to perform a prealignment inspection.</w:t>
      </w:r>
    </w:p>
    <w:p w14:paraId="321E2A27" w14:textId="0963654C" w:rsidR="00AC3F65" w:rsidRDefault="00AC3F65" w:rsidP="00AC3F65">
      <w:pPr>
        <w:spacing w:after="0"/>
        <w:ind w:left="446" w:right="-806"/>
      </w:pPr>
      <w:r>
        <w:t xml:space="preserve">6. </w:t>
      </w:r>
      <w:r>
        <w:t>List the types of alignments.</w:t>
      </w:r>
    </w:p>
    <w:p w14:paraId="4531DC51" w14:textId="032326CB" w:rsidR="00AC3F65" w:rsidRDefault="00AC3F65" w:rsidP="00AC3F65">
      <w:pPr>
        <w:spacing w:after="0"/>
        <w:ind w:left="446" w:right="-806"/>
      </w:pPr>
      <w:r>
        <w:t xml:space="preserve">7. </w:t>
      </w:r>
      <w:r>
        <w:t>Explain how to adjust front camber and caster and rear camber.</w:t>
      </w:r>
    </w:p>
    <w:p w14:paraId="7693E427" w14:textId="71C3D647" w:rsidR="00AC3F65" w:rsidRDefault="00AC3F65" w:rsidP="00765FBD">
      <w:pPr>
        <w:spacing w:after="0"/>
        <w:ind w:left="446" w:right="-806"/>
      </w:pPr>
      <w:r>
        <w:t xml:space="preserve">8. </w:t>
      </w:r>
      <w:r w:rsidR="00765FBD">
        <w:t>Describe how to set the toe, center the steering wheel, and adjust tolerance.</w:t>
      </w:r>
    </w:p>
    <w:p w14:paraId="01005DCE" w14:textId="658C2536" w:rsidR="00765FBD" w:rsidRDefault="00765FBD" w:rsidP="00765FBD">
      <w:pPr>
        <w:spacing w:after="0"/>
        <w:ind w:left="446" w:right="-806"/>
      </w:pPr>
      <w:r>
        <w:t xml:space="preserve">9. </w:t>
      </w:r>
      <w:r>
        <w:t>Explain the method of aligning electronic-suspension vehicles and modified vehicles.</w:t>
      </w:r>
    </w:p>
    <w:p w14:paraId="4C7C757D" w14:textId="5309AB2B" w:rsidR="00765FBD" w:rsidRDefault="00765FBD" w:rsidP="00765FBD">
      <w:pPr>
        <w:spacing w:after="0"/>
        <w:ind w:left="446" w:right="-806"/>
      </w:pPr>
      <w:r>
        <w:t xml:space="preserve">10. </w:t>
      </w:r>
      <w:r w:rsidRPr="00765FBD">
        <w:t>Describe how to diagnose hidden structural damage.</w:t>
      </w:r>
    </w:p>
    <w:p w14:paraId="34F88510" w14:textId="7BA01D68" w:rsidR="00765FBD" w:rsidRDefault="00765FBD" w:rsidP="00765FBD">
      <w:pPr>
        <w:spacing w:after="0"/>
        <w:ind w:left="446" w:right="-806"/>
      </w:pPr>
      <w:r>
        <w:t xml:space="preserve">11. </w:t>
      </w:r>
      <w:r w:rsidRPr="00765FBD">
        <w:t>Describe how to reset the steering angle sensor.</w:t>
      </w:r>
    </w:p>
    <w:p w14:paraId="7449CF43" w14:textId="49E3AB6F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34A5E061" w14:textId="7258E926" w:rsidR="003A52EA" w:rsidRDefault="004E79EF" w:rsidP="004E79EF">
      <w:pPr>
        <w:spacing w:after="0"/>
        <w:ind w:left="450" w:right="-810"/>
      </w:pPr>
      <w:bookmarkStart w:id="1" w:name="_Hlk99950783"/>
      <w:bookmarkStart w:id="2" w:name="_Hlk100224160"/>
      <w:r w:rsidRPr="00460C4E">
        <w:t>1. Task Sheet:</w:t>
      </w:r>
      <w:r>
        <w:rPr>
          <w:sz w:val="20"/>
        </w:rPr>
        <w:t xml:space="preserve"> </w:t>
      </w:r>
      <w:bookmarkEnd w:id="1"/>
      <w:r w:rsidR="00FE0A08" w:rsidRPr="00FE0A08">
        <w:t>Pre-Alignment Inspection</w:t>
      </w:r>
    </w:p>
    <w:p w14:paraId="7D09E3C4" w14:textId="30316171" w:rsidR="00E07889" w:rsidRDefault="00E07889" w:rsidP="004E79EF">
      <w:pPr>
        <w:spacing w:after="0"/>
        <w:ind w:left="450" w:right="-810"/>
      </w:pPr>
      <w:r>
        <w:t xml:space="preserve">2. Task Sheet: </w:t>
      </w:r>
      <w:r w:rsidR="00FE0A08" w:rsidRPr="00FE0A08">
        <w:t>Alignment Angle Readings</w:t>
      </w:r>
    </w:p>
    <w:p w14:paraId="7173FEFE" w14:textId="089246D3" w:rsidR="00FE0A08" w:rsidRDefault="00FE0A08" w:rsidP="004E79EF">
      <w:pPr>
        <w:spacing w:after="0"/>
        <w:ind w:left="450" w:right="-810"/>
      </w:pPr>
      <w:r>
        <w:t xml:space="preserve">3. Task Sheet: </w:t>
      </w:r>
      <w:r w:rsidRPr="00FE0A08">
        <w:t>Four-Wheel Alignment</w:t>
      </w:r>
    </w:p>
    <w:p w14:paraId="6EB3D1BC" w14:textId="1D003F8A" w:rsidR="00FE0A08" w:rsidRDefault="00FE0A08" w:rsidP="004E79EF">
      <w:pPr>
        <w:spacing w:after="0"/>
        <w:ind w:left="450" w:right="-810"/>
      </w:pPr>
      <w:r>
        <w:t xml:space="preserve">4. Task Sheet: </w:t>
      </w:r>
      <w:r w:rsidR="004B0D67" w:rsidRPr="004B0D67">
        <w:t>TOOT and SAI</w:t>
      </w:r>
    </w:p>
    <w:p w14:paraId="2D92638E" w14:textId="5E6C6355" w:rsidR="004B0D67" w:rsidRDefault="004B0D67" w:rsidP="004E79EF">
      <w:pPr>
        <w:spacing w:after="0"/>
        <w:ind w:left="450" w:right="-810"/>
      </w:pPr>
      <w:r>
        <w:t xml:space="preserve">5. Task Sheet: </w:t>
      </w:r>
      <w:r w:rsidRPr="004B0D67">
        <w:t>Diagnostic Alignment Angles</w:t>
      </w:r>
    </w:p>
    <w:p w14:paraId="7F2BA099" w14:textId="026420A8" w:rsidR="004B0D67" w:rsidRDefault="004B0D67" w:rsidP="004E79EF">
      <w:pPr>
        <w:spacing w:after="0"/>
        <w:ind w:left="450" w:right="-810"/>
      </w:pPr>
      <w:r>
        <w:t xml:space="preserve">6. Task Sheet: </w:t>
      </w:r>
      <w:r w:rsidRPr="004B0D67">
        <w:t>Reset Steering Angle Sensor</w:t>
      </w:r>
    </w:p>
    <w:bookmarkEnd w:id="2"/>
    <w:p w14:paraId="7C377C36" w14:textId="43A7A9AB" w:rsidR="004E79EF" w:rsidRDefault="004B0D67" w:rsidP="004E79EF">
      <w:pPr>
        <w:spacing w:after="0"/>
        <w:ind w:left="450" w:right="-810"/>
      </w:pPr>
      <w:r>
        <w:t>7</w:t>
      </w:r>
      <w:r w:rsidR="004E79EF">
        <w:t xml:space="preserve">. Chapter PowerPoint </w:t>
      </w:r>
    </w:p>
    <w:p w14:paraId="77A51189" w14:textId="2AFA9B82" w:rsidR="004E79EF" w:rsidRDefault="004B0D67" w:rsidP="004E79EF">
      <w:pPr>
        <w:spacing w:after="0"/>
        <w:ind w:left="450" w:right="-810"/>
      </w:pPr>
      <w:r>
        <w:t>8</w:t>
      </w:r>
      <w:r w:rsidR="004E79EF" w:rsidRPr="00DF2F45">
        <w:t xml:space="preserve">. </w:t>
      </w:r>
      <w:hyperlink r:id="rId11" w:history="1">
        <w:r w:rsidR="004E79EF"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6E624170" w14:textId="26F01C45" w:rsidR="00397CFD" w:rsidRPr="00FF2F78" w:rsidRDefault="004B0D67" w:rsidP="004E79EF">
      <w:pPr>
        <w:spacing w:after="0"/>
        <w:ind w:left="450" w:right="-810"/>
        <w:rPr>
          <w:color w:val="0563C1" w:themeColor="hyperlink"/>
          <w:u w:val="single"/>
        </w:rPr>
      </w:pPr>
      <w:r>
        <w:t>9</w:t>
      </w:r>
      <w:r w:rsidR="004E79EF" w:rsidRPr="00DF2F45">
        <w:t xml:space="preserve">. </w:t>
      </w:r>
      <w:hyperlink r:id="rId12" w:history="1">
        <w:r w:rsidR="004E79EF"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  <w:r w:rsidR="00397CFD">
        <w:rPr>
          <w:rStyle w:val="Hyperlink"/>
        </w:rPr>
        <w:t xml:space="preserve"> </w:t>
      </w:r>
    </w:p>
    <w:p w14:paraId="6A83A961" w14:textId="16E1FA55" w:rsidR="004E79EF" w:rsidRDefault="004B0D67" w:rsidP="004E79EF">
      <w:pPr>
        <w:spacing w:after="0"/>
        <w:ind w:left="450" w:right="-810"/>
        <w:rPr>
          <w:rStyle w:val="Hyperlink"/>
        </w:rPr>
      </w:pPr>
      <w:r>
        <w:t>10</w:t>
      </w:r>
      <w:r w:rsidR="004E79EF">
        <w:t xml:space="preserve">. </w:t>
      </w:r>
      <w:hyperlink r:id="rId13" w:history="1">
        <w:r w:rsidR="004E79EF"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="004E79EF"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A98738A" w14:textId="77777777" w:rsidR="004B0D67" w:rsidRDefault="004B0D67" w:rsidP="004E79EF">
      <w:pPr>
        <w:spacing w:after="0"/>
        <w:ind w:left="450" w:right="-810"/>
        <w:rPr>
          <w:b/>
          <w:bCs/>
          <w:u w:val="single"/>
        </w:rPr>
      </w:pPr>
    </w:p>
    <w:p w14:paraId="29C491FF" w14:textId="77777777" w:rsidR="004B0D67" w:rsidRDefault="004B0D67" w:rsidP="004E79EF">
      <w:pPr>
        <w:spacing w:after="0"/>
        <w:ind w:left="450" w:right="-810"/>
        <w:rPr>
          <w:b/>
          <w:bCs/>
          <w:u w:val="single"/>
        </w:rPr>
      </w:pPr>
    </w:p>
    <w:p w14:paraId="2766A5E9" w14:textId="77777777" w:rsidR="004B0D67" w:rsidRDefault="004B0D67" w:rsidP="004E79EF">
      <w:pPr>
        <w:spacing w:after="0"/>
        <w:ind w:left="450" w:right="-810"/>
        <w:rPr>
          <w:b/>
          <w:bCs/>
          <w:u w:val="single"/>
        </w:rPr>
      </w:pPr>
    </w:p>
    <w:p w14:paraId="64EEA83C" w14:textId="77777777" w:rsidR="004B0D67" w:rsidRDefault="004B0D67" w:rsidP="004E79EF">
      <w:pPr>
        <w:spacing w:after="0"/>
        <w:ind w:left="450" w:right="-810"/>
        <w:rPr>
          <w:b/>
          <w:bCs/>
          <w:u w:val="single"/>
        </w:rPr>
      </w:pPr>
    </w:p>
    <w:p w14:paraId="7BCF6635" w14:textId="77777777" w:rsidR="004B0D67" w:rsidRDefault="004B0D67" w:rsidP="004E79EF">
      <w:pPr>
        <w:spacing w:after="0"/>
        <w:ind w:left="450" w:right="-810"/>
        <w:rPr>
          <w:b/>
          <w:bCs/>
          <w:u w:val="single"/>
        </w:rPr>
      </w:pPr>
    </w:p>
    <w:p w14:paraId="7BA4FD3F" w14:textId="77777777" w:rsidR="004B0D67" w:rsidRDefault="004B0D67" w:rsidP="004E79EF">
      <w:pPr>
        <w:spacing w:after="0"/>
        <w:ind w:left="450" w:right="-810"/>
        <w:rPr>
          <w:b/>
          <w:bCs/>
          <w:u w:val="single"/>
        </w:rPr>
      </w:pPr>
    </w:p>
    <w:p w14:paraId="6E4B0AEC" w14:textId="77777777" w:rsidR="004B0D67" w:rsidRDefault="004B0D67" w:rsidP="004E79EF">
      <w:pPr>
        <w:spacing w:after="0"/>
        <w:ind w:left="450" w:right="-810"/>
        <w:rPr>
          <w:b/>
          <w:bCs/>
          <w:u w:val="single"/>
        </w:rPr>
      </w:pPr>
    </w:p>
    <w:p w14:paraId="1EE60BA0" w14:textId="77777777" w:rsidR="004B0D67" w:rsidRDefault="004B0D67" w:rsidP="004E79EF">
      <w:pPr>
        <w:spacing w:after="0"/>
        <w:ind w:left="450" w:right="-810"/>
        <w:rPr>
          <w:b/>
          <w:bCs/>
          <w:u w:val="single"/>
        </w:rPr>
      </w:pPr>
    </w:p>
    <w:p w14:paraId="65CB40DD" w14:textId="77777777" w:rsidR="004B0D67" w:rsidRPr="007C1A7E" w:rsidRDefault="004B0D67" w:rsidP="004B0D67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Steering, Suspension &amp; Alignment</w:t>
      </w:r>
    </w:p>
    <w:p w14:paraId="41845845" w14:textId="77777777" w:rsidR="004B0D67" w:rsidRDefault="004B0D67" w:rsidP="004B0D67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F2788E">
        <w:rPr>
          <w:rFonts w:eastAsia="Times New Roman" w:cstheme="minorHAnsi"/>
          <w:b/>
          <w:color w:val="181717"/>
          <w:sz w:val="28"/>
          <w:szCs w:val="28"/>
        </w:rPr>
        <w:t>Chapter 20 – Alignment Diagnosis and Service</w:t>
      </w:r>
    </w:p>
    <w:p w14:paraId="0D3B1DD2" w14:textId="77777777" w:rsidR="004B0D67" w:rsidRPr="00DF2F45" w:rsidRDefault="004B0D67" w:rsidP="004B0D67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2D2A7D86" w14:textId="77777777" w:rsidR="004B0D67" w:rsidRPr="004B0D67" w:rsidRDefault="004B0D67" w:rsidP="004E79EF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73157F33" w14:textId="1BE7F83A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7144694B" w14:textId="77777777" w:rsidR="004B0D67" w:rsidRDefault="004B0D67" w:rsidP="004B0D67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FE0A08">
        <w:t>Pre-Alignment Inspection</w:t>
      </w:r>
    </w:p>
    <w:p w14:paraId="68884F44" w14:textId="77777777" w:rsidR="004B0D67" w:rsidRDefault="004B0D67" w:rsidP="004B0D67">
      <w:pPr>
        <w:spacing w:after="0"/>
        <w:ind w:left="450" w:right="-810"/>
      </w:pPr>
      <w:r>
        <w:t xml:space="preserve">2. Task Sheet: </w:t>
      </w:r>
      <w:r w:rsidRPr="00FE0A08">
        <w:t>Alignment Angle Readings</w:t>
      </w:r>
    </w:p>
    <w:p w14:paraId="5055C8A2" w14:textId="77777777" w:rsidR="004B0D67" w:rsidRDefault="004B0D67" w:rsidP="004B0D67">
      <w:pPr>
        <w:spacing w:after="0"/>
        <w:ind w:left="450" w:right="-810"/>
      </w:pPr>
      <w:r>
        <w:t xml:space="preserve">3. Task Sheet: </w:t>
      </w:r>
      <w:r w:rsidRPr="00FE0A08">
        <w:t>Four-Wheel Alignment</w:t>
      </w:r>
    </w:p>
    <w:p w14:paraId="05FEBC08" w14:textId="77777777" w:rsidR="004B0D67" w:rsidRDefault="004B0D67" w:rsidP="004B0D67">
      <w:pPr>
        <w:spacing w:after="0"/>
        <w:ind w:left="450" w:right="-810"/>
      </w:pPr>
      <w:r>
        <w:t xml:space="preserve">4. Task Sheet: </w:t>
      </w:r>
      <w:r w:rsidRPr="004B0D67">
        <w:t>TOOT and SAI</w:t>
      </w:r>
    </w:p>
    <w:p w14:paraId="188035D5" w14:textId="77777777" w:rsidR="004B0D67" w:rsidRDefault="004B0D67" w:rsidP="004B0D67">
      <w:pPr>
        <w:spacing w:after="0"/>
        <w:ind w:left="450" w:right="-810"/>
      </w:pPr>
      <w:r>
        <w:t xml:space="preserve">5. Task Sheet: </w:t>
      </w:r>
      <w:r w:rsidRPr="004B0D67">
        <w:t>Diagnostic Alignment Angles</w:t>
      </w:r>
    </w:p>
    <w:p w14:paraId="099DE554" w14:textId="77777777" w:rsidR="004B0D67" w:rsidRDefault="004B0D67" w:rsidP="004B0D67">
      <w:pPr>
        <w:spacing w:after="0"/>
        <w:ind w:left="450" w:right="-810"/>
      </w:pPr>
      <w:r>
        <w:t xml:space="preserve">6. Task Sheet: </w:t>
      </w:r>
      <w:r w:rsidRPr="004B0D67">
        <w:t>Reset Steering Angle Sensor</w:t>
      </w:r>
    </w:p>
    <w:p w14:paraId="542279C5" w14:textId="3DF546F2" w:rsidR="00951AE8" w:rsidRPr="00571DF6" w:rsidRDefault="004E79EF" w:rsidP="00E07889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3BE826BA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4E3B4624" w14:textId="4C06190B" w:rsidR="003938FF" w:rsidRPr="00910EC3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69370B46" w14:textId="1E00BCEE" w:rsidR="00731A45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1131B827" w14:textId="3B7267B1" w:rsidR="003938FF" w:rsidRDefault="003938FF" w:rsidP="004E79EF">
      <w:pPr>
        <w:spacing w:after="0"/>
        <w:ind w:left="450" w:right="-810"/>
      </w:pPr>
    </w:p>
    <w:p w14:paraId="2F00BBA2" w14:textId="4A2AF085" w:rsidR="003938FF" w:rsidRDefault="003938FF" w:rsidP="004E79EF">
      <w:pPr>
        <w:spacing w:after="0"/>
        <w:ind w:left="450" w:right="-810"/>
      </w:pPr>
    </w:p>
    <w:p w14:paraId="6C5A00C5" w14:textId="277509EB" w:rsidR="003938FF" w:rsidRDefault="003938FF" w:rsidP="004E79EF">
      <w:pPr>
        <w:spacing w:after="0"/>
        <w:ind w:left="450" w:right="-810"/>
      </w:pPr>
    </w:p>
    <w:p w14:paraId="500A329E" w14:textId="39550B03" w:rsidR="00A22B66" w:rsidRDefault="00A22B66" w:rsidP="004E79EF">
      <w:pPr>
        <w:spacing w:after="0"/>
        <w:ind w:left="450" w:right="-810"/>
      </w:pPr>
    </w:p>
    <w:p w14:paraId="0E944470" w14:textId="77777777" w:rsidR="00E07889" w:rsidRDefault="00E07889" w:rsidP="004E79EF">
      <w:pPr>
        <w:spacing w:after="0"/>
        <w:ind w:left="450" w:right="-810"/>
      </w:pPr>
    </w:p>
    <w:p w14:paraId="4C277DC8" w14:textId="130F889F" w:rsidR="003938FF" w:rsidRDefault="003938FF" w:rsidP="004E79EF">
      <w:pPr>
        <w:spacing w:after="0"/>
        <w:ind w:left="450" w:right="-810"/>
      </w:pPr>
    </w:p>
    <w:p w14:paraId="55F9008C" w14:textId="4C96D675" w:rsidR="004B0D67" w:rsidRDefault="004B0D67" w:rsidP="004E79EF">
      <w:pPr>
        <w:spacing w:after="0"/>
        <w:ind w:left="450" w:right="-810"/>
      </w:pPr>
    </w:p>
    <w:p w14:paraId="51AE35B2" w14:textId="234EDCC9" w:rsidR="004B0D67" w:rsidRDefault="004B0D67" w:rsidP="004E79EF">
      <w:pPr>
        <w:spacing w:after="0"/>
        <w:ind w:left="450" w:right="-810"/>
      </w:pPr>
    </w:p>
    <w:p w14:paraId="2378CCCF" w14:textId="77777777" w:rsidR="004B0D67" w:rsidRDefault="004B0D67" w:rsidP="004E79EF">
      <w:pPr>
        <w:spacing w:after="0"/>
        <w:ind w:left="450" w:right="-810"/>
      </w:pPr>
    </w:p>
    <w:p w14:paraId="0A2728AF" w14:textId="1B50707B" w:rsidR="003938FF" w:rsidRDefault="003938FF" w:rsidP="004E79EF">
      <w:pPr>
        <w:spacing w:after="0"/>
        <w:ind w:left="450" w:right="-810"/>
      </w:pPr>
    </w:p>
    <w:p w14:paraId="77F7ED48" w14:textId="77777777" w:rsidR="003938FF" w:rsidRDefault="003938F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371A9" w14:textId="77777777" w:rsidR="00820F9B" w:rsidRDefault="00820F9B" w:rsidP="00E43A7A">
      <w:pPr>
        <w:spacing w:after="0" w:line="240" w:lineRule="auto"/>
      </w:pPr>
      <w:r>
        <w:separator/>
      </w:r>
    </w:p>
  </w:endnote>
  <w:endnote w:type="continuationSeparator" w:id="0">
    <w:p w14:paraId="621F9BEC" w14:textId="77777777" w:rsidR="00820F9B" w:rsidRDefault="00820F9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04C3E" w14:textId="77777777" w:rsidR="00820F9B" w:rsidRDefault="00820F9B" w:rsidP="00E43A7A">
      <w:pPr>
        <w:spacing w:after="0" w:line="240" w:lineRule="auto"/>
      </w:pPr>
      <w:r>
        <w:separator/>
      </w:r>
    </w:p>
  </w:footnote>
  <w:footnote w:type="continuationSeparator" w:id="0">
    <w:p w14:paraId="486E50D5" w14:textId="77777777" w:rsidR="00820F9B" w:rsidRDefault="00820F9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sqgFAD2sg4otAAAA"/>
  </w:docVars>
  <w:rsids>
    <w:rsidRoot w:val="00DF2F45"/>
    <w:rsid w:val="00002F88"/>
    <w:rsid w:val="000126D6"/>
    <w:rsid w:val="00016365"/>
    <w:rsid w:val="00016515"/>
    <w:rsid w:val="00032C74"/>
    <w:rsid w:val="0003444F"/>
    <w:rsid w:val="000522AD"/>
    <w:rsid w:val="00053B16"/>
    <w:rsid w:val="00065F99"/>
    <w:rsid w:val="00077286"/>
    <w:rsid w:val="0008059A"/>
    <w:rsid w:val="000853BB"/>
    <w:rsid w:val="000A0646"/>
    <w:rsid w:val="000A49C2"/>
    <w:rsid w:val="000E075D"/>
    <w:rsid w:val="000E2805"/>
    <w:rsid w:val="000E2C6C"/>
    <w:rsid w:val="000E7539"/>
    <w:rsid w:val="00101F6A"/>
    <w:rsid w:val="00110CF6"/>
    <w:rsid w:val="0011718F"/>
    <w:rsid w:val="00123D4E"/>
    <w:rsid w:val="00125107"/>
    <w:rsid w:val="00133D25"/>
    <w:rsid w:val="00136257"/>
    <w:rsid w:val="00145B86"/>
    <w:rsid w:val="00161814"/>
    <w:rsid w:val="001A2AD2"/>
    <w:rsid w:val="001C0C96"/>
    <w:rsid w:val="001C3211"/>
    <w:rsid w:val="001D1967"/>
    <w:rsid w:val="001D514D"/>
    <w:rsid w:val="001D570B"/>
    <w:rsid w:val="001E6BE6"/>
    <w:rsid w:val="001F7A1E"/>
    <w:rsid w:val="00200AD2"/>
    <w:rsid w:val="0022164C"/>
    <w:rsid w:val="00250C2D"/>
    <w:rsid w:val="00254F72"/>
    <w:rsid w:val="002627B5"/>
    <w:rsid w:val="0029759D"/>
    <w:rsid w:val="002A1613"/>
    <w:rsid w:val="002A7C2E"/>
    <w:rsid w:val="002B7FEB"/>
    <w:rsid w:val="003064C0"/>
    <w:rsid w:val="00337D79"/>
    <w:rsid w:val="0035090D"/>
    <w:rsid w:val="00367DAB"/>
    <w:rsid w:val="00385A33"/>
    <w:rsid w:val="003938FF"/>
    <w:rsid w:val="00397CFD"/>
    <w:rsid w:val="003A52EA"/>
    <w:rsid w:val="003D0578"/>
    <w:rsid w:val="003D38EF"/>
    <w:rsid w:val="003D4F24"/>
    <w:rsid w:val="003D5A90"/>
    <w:rsid w:val="003D720A"/>
    <w:rsid w:val="003E75B9"/>
    <w:rsid w:val="003F2110"/>
    <w:rsid w:val="003F307E"/>
    <w:rsid w:val="004011C3"/>
    <w:rsid w:val="0040292E"/>
    <w:rsid w:val="00431A46"/>
    <w:rsid w:val="00460C4E"/>
    <w:rsid w:val="004637B0"/>
    <w:rsid w:val="00464DF1"/>
    <w:rsid w:val="00472C82"/>
    <w:rsid w:val="00480C2D"/>
    <w:rsid w:val="004817BC"/>
    <w:rsid w:val="00492E83"/>
    <w:rsid w:val="00496AA1"/>
    <w:rsid w:val="004A17EE"/>
    <w:rsid w:val="004B09AC"/>
    <w:rsid w:val="004B0D67"/>
    <w:rsid w:val="004B57FA"/>
    <w:rsid w:val="004D0C75"/>
    <w:rsid w:val="004D490E"/>
    <w:rsid w:val="004D4BAF"/>
    <w:rsid w:val="004E79EF"/>
    <w:rsid w:val="004F5946"/>
    <w:rsid w:val="005129E7"/>
    <w:rsid w:val="00526ED5"/>
    <w:rsid w:val="005274BD"/>
    <w:rsid w:val="00544C41"/>
    <w:rsid w:val="00546E77"/>
    <w:rsid w:val="00547AF6"/>
    <w:rsid w:val="00571DF6"/>
    <w:rsid w:val="00583609"/>
    <w:rsid w:val="005868EC"/>
    <w:rsid w:val="005E3067"/>
    <w:rsid w:val="005F3FC5"/>
    <w:rsid w:val="00614F98"/>
    <w:rsid w:val="0061678B"/>
    <w:rsid w:val="00625F53"/>
    <w:rsid w:val="00641B95"/>
    <w:rsid w:val="00642E5D"/>
    <w:rsid w:val="00643D46"/>
    <w:rsid w:val="00662A68"/>
    <w:rsid w:val="00665285"/>
    <w:rsid w:val="006759AF"/>
    <w:rsid w:val="0067759C"/>
    <w:rsid w:val="00692749"/>
    <w:rsid w:val="00694114"/>
    <w:rsid w:val="00696D9C"/>
    <w:rsid w:val="00696F56"/>
    <w:rsid w:val="006C1E89"/>
    <w:rsid w:val="006D258C"/>
    <w:rsid w:val="006E0D83"/>
    <w:rsid w:val="006F3E1C"/>
    <w:rsid w:val="00723978"/>
    <w:rsid w:val="007263BD"/>
    <w:rsid w:val="00731A45"/>
    <w:rsid w:val="00753D53"/>
    <w:rsid w:val="0075779C"/>
    <w:rsid w:val="007627A4"/>
    <w:rsid w:val="007636D7"/>
    <w:rsid w:val="00765FBD"/>
    <w:rsid w:val="00791A00"/>
    <w:rsid w:val="007C16D5"/>
    <w:rsid w:val="007C1A7E"/>
    <w:rsid w:val="007D0282"/>
    <w:rsid w:val="007E295E"/>
    <w:rsid w:val="00820F9B"/>
    <w:rsid w:val="008253C6"/>
    <w:rsid w:val="0085332D"/>
    <w:rsid w:val="0086745B"/>
    <w:rsid w:val="0087158E"/>
    <w:rsid w:val="00872A55"/>
    <w:rsid w:val="00890E6A"/>
    <w:rsid w:val="00892203"/>
    <w:rsid w:val="00897186"/>
    <w:rsid w:val="008C6F53"/>
    <w:rsid w:val="008F46C1"/>
    <w:rsid w:val="00910806"/>
    <w:rsid w:val="00910EC3"/>
    <w:rsid w:val="009268E1"/>
    <w:rsid w:val="0092799E"/>
    <w:rsid w:val="0093258C"/>
    <w:rsid w:val="00934E30"/>
    <w:rsid w:val="00941BA2"/>
    <w:rsid w:val="009473FD"/>
    <w:rsid w:val="00951AE8"/>
    <w:rsid w:val="00957F05"/>
    <w:rsid w:val="00962C0D"/>
    <w:rsid w:val="0096632A"/>
    <w:rsid w:val="0096734B"/>
    <w:rsid w:val="00974A08"/>
    <w:rsid w:val="009C4D9F"/>
    <w:rsid w:val="009C69F8"/>
    <w:rsid w:val="009D1F94"/>
    <w:rsid w:val="009D2A57"/>
    <w:rsid w:val="009D4174"/>
    <w:rsid w:val="009E77DF"/>
    <w:rsid w:val="009F3062"/>
    <w:rsid w:val="00A0293B"/>
    <w:rsid w:val="00A02D36"/>
    <w:rsid w:val="00A22B66"/>
    <w:rsid w:val="00A54E3D"/>
    <w:rsid w:val="00A57735"/>
    <w:rsid w:val="00A72342"/>
    <w:rsid w:val="00A764B2"/>
    <w:rsid w:val="00A84417"/>
    <w:rsid w:val="00A868F1"/>
    <w:rsid w:val="00A90080"/>
    <w:rsid w:val="00AA03B6"/>
    <w:rsid w:val="00AA7C0A"/>
    <w:rsid w:val="00AB16BB"/>
    <w:rsid w:val="00AB6151"/>
    <w:rsid w:val="00AC3F65"/>
    <w:rsid w:val="00AD289A"/>
    <w:rsid w:val="00B26AC2"/>
    <w:rsid w:val="00B430F1"/>
    <w:rsid w:val="00B52BE8"/>
    <w:rsid w:val="00B614AC"/>
    <w:rsid w:val="00B6563A"/>
    <w:rsid w:val="00B67969"/>
    <w:rsid w:val="00B723D2"/>
    <w:rsid w:val="00B874A5"/>
    <w:rsid w:val="00B93151"/>
    <w:rsid w:val="00B95B75"/>
    <w:rsid w:val="00B97438"/>
    <w:rsid w:val="00BA3D3F"/>
    <w:rsid w:val="00BA7762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4573B"/>
    <w:rsid w:val="00C741C8"/>
    <w:rsid w:val="00C82643"/>
    <w:rsid w:val="00C959D7"/>
    <w:rsid w:val="00CA02F9"/>
    <w:rsid w:val="00CA1EC5"/>
    <w:rsid w:val="00CB7645"/>
    <w:rsid w:val="00CC06DE"/>
    <w:rsid w:val="00CC3D7A"/>
    <w:rsid w:val="00CD462E"/>
    <w:rsid w:val="00CE6E1E"/>
    <w:rsid w:val="00CF2331"/>
    <w:rsid w:val="00D4289F"/>
    <w:rsid w:val="00D524C5"/>
    <w:rsid w:val="00D61461"/>
    <w:rsid w:val="00D70D7F"/>
    <w:rsid w:val="00D73F50"/>
    <w:rsid w:val="00D96EC6"/>
    <w:rsid w:val="00DA1A6E"/>
    <w:rsid w:val="00DA491F"/>
    <w:rsid w:val="00DA4A48"/>
    <w:rsid w:val="00DB5275"/>
    <w:rsid w:val="00DC5C55"/>
    <w:rsid w:val="00DC68C1"/>
    <w:rsid w:val="00DE22A0"/>
    <w:rsid w:val="00DE385A"/>
    <w:rsid w:val="00DE3D77"/>
    <w:rsid w:val="00DF2F45"/>
    <w:rsid w:val="00E00B76"/>
    <w:rsid w:val="00E06D40"/>
    <w:rsid w:val="00E07889"/>
    <w:rsid w:val="00E143FB"/>
    <w:rsid w:val="00E202C9"/>
    <w:rsid w:val="00E30002"/>
    <w:rsid w:val="00E4311A"/>
    <w:rsid w:val="00E43A7A"/>
    <w:rsid w:val="00E758E4"/>
    <w:rsid w:val="00E9309E"/>
    <w:rsid w:val="00EA29EF"/>
    <w:rsid w:val="00EA6AEC"/>
    <w:rsid w:val="00EC48F4"/>
    <w:rsid w:val="00EC7594"/>
    <w:rsid w:val="00ED2708"/>
    <w:rsid w:val="00ED4CDA"/>
    <w:rsid w:val="00F008E4"/>
    <w:rsid w:val="00F03911"/>
    <w:rsid w:val="00F2511E"/>
    <w:rsid w:val="00F25410"/>
    <w:rsid w:val="00F2788E"/>
    <w:rsid w:val="00F45087"/>
    <w:rsid w:val="00F6409D"/>
    <w:rsid w:val="00F7194E"/>
    <w:rsid w:val="00F90D87"/>
    <w:rsid w:val="00FA20F3"/>
    <w:rsid w:val="00FB5F59"/>
    <w:rsid w:val="00FC018E"/>
    <w:rsid w:val="00FC06DD"/>
    <w:rsid w:val="00FC4EAD"/>
    <w:rsid w:val="00FD2564"/>
    <w:rsid w:val="00FD3689"/>
    <w:rsid w:val="00FE0A08"/>
    <w:rsid w:val="00FF2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D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7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2</Pages>
  <Words>553</Words>
  <Characters>315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7</cp:revision>
  <cp:lastPrinted>2022-04-06T19:22:00Z</cp:lastPrinted>
  <dcterms:created xsi:type="dcterms:W3CDTF">2019-12-09T16:24:00Z</dcterms:created>
  <dcterms:modified xsi:type="dcterms:W3CDTF">2022-04-07T15:43:00Z</dcterms:modified>
</cp:coreProperties>
</file>